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Turkey</w:t>
      </w:r>
      <w:r>
        <w:t xml:space="preserve"> </w:t>
      </w:r>
      <w:r>
        <w:t xml:space="preserve">Ankara</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Link]</w:t>
      </w:r>
    </w:p>
    <w:p>
      <w:pPr>
        <w:pStyle w:val="BodyText"/>
      </w:pPr>
      <w:r>
        <w:t xml:space="preserve">[Date]</w:t>
      </w:r>
    </w:p>
    <w:p>
      <w:pPr>
        <w:pStyle w:val="BodyText"/>
      </w:pPr>
      <w:r>
        <w:t xml:space="preserve">Dear Hiring Manager,</w:t>
      </w:r>
    </w:p>
    <w:p>
      <w:pPr>
        <w:pStyle w:val="BodyText"/>
      </w:pPr>
      <w:r>
        <w:t xml:space="preserve">I am writing to express my interest in the Software Engineer position at your organization in Turkey Ankara. As a dedicated and innovative software engineer with a strong foundation in cutting-edge technologies, I am eager to contribute my expertise to a dynamic team that values creativity, collaboration, and technical excellence. The opportunity to work within the vibrant tech ecosystem of Ankara aligns perfectly with my career goals and passion for solving complex problems through software development.</w:t>
      </w:r>
    </w:p>
    <w:p>
      <w:pPr>
        <w:pStyle w:val="BodyText"/>
      </w:pPr>
      <w:r>
        <w:t xml:space="preserve">With [X years] of experience in software engineering, I have developed a comprehensive skill set encompassing full-stack development, cloud computing, and agile methodologies. My professional journey has allowed me to work on diverse projects across industries such as fintech, healthcare, and e-commerce, where I consistently delivered scalable solutions that drove business growth. I am particularly drawn to the Software Engineer role in Turkey Ankara because of the region's growing reputation as a hub for technological innovation and its strategic importance in shaping the future of digital transformation in the Middle East.</w:t>
      </w:r>
    </w:p>
    <w:p>
      <w:pPr>
        <w:pStyle w:val="BodyText"/>
      </w:pPr>
      <w:r>
        <w:t xml:space="preserve">My technical proficiency includes programming languages such as Python, Java, and JavaScript, along with frameworks like React, Node.js, and Django. I am also well-versed in cloud platforms such as AWS and Azure, where I have designed and deployed applications that optimize performance while reducing operational costs. In my previous role at [Previous Company Name], I led the development of a customer relationship management (CRM) system that improved user efficiency by 40% through the integration of machine learning algorithms. This experience reinforced my ability to translate business requirements into robust software solutions while maintaining a focus on user experience and code quality.</w:t>
      </w:r>
    </w:p>
    <w:p>
      <w:pPr>
        <w:pStyle w:val="BodyText"/>
      </w:pPr>
      <w:r>
        <w:t xml:space="preserve">What sets me apart as a Software Engineer is my commitment to continuous learning and adaptability in fast-paced environments. I thrive in collaborative settings where cross-functional teams work together to overcome challenges, and I believe that the culture of innovation in Turkey Ankara provides an ideal environment for such growth. The city's unique blend of traditional values and modern technological advancements has inspired me to explore how software can bridge cultural divides and empower communities. Whether it’s developing applications that support local businesses or contributing to open-source projects that address global challenges, I am driven by the belief that technology should serve as a force for positive change.</w:t>
      </w:r>
    </w:p>
    <w:p>
      <w:pPr>
        <w:pStyle w:val="BodyText"/>
      </w:pPr>
      <w:r>
        <w:t xml:space="preserve">One of the key aspects of working in Turkey Ankara is the opportunity to engage with a diverse and talented workforce. I have always valued teamwork and communication, and I am confident that my ability to articulate technical concepts clearly while listening to others’ perspectives will allow me to contribute effectively to your team. Additionally, my fluency in [language(s)] enables me to collaborate seamlessly with both local and international stakeholders, ensuring that software solutions meet the needs of a global audience.</w:t>
      </w:r>
    </w:p>
    <w:p>
      <w:pPr>
        <w:pStyle w:val="BodyText"/>
      </w:pPr>
      <w:r>
        <w:t xml:space="preserve">As a Software Engineer, I am not only focused on writing clean and efficient code but also on understanding the broader impact of my work. In Turkey Ankara, where the tech industry is rapidly evolving, I see countless opportunities to leverage my skills in areas such as artificial intelligence, data analytics, and cybersecurity. For instance, I have worked on projects that utilized AI to automate manual processes in logistics and supply chain management—areas that are particularly relevant to Ankara’s growing industrial sector. My goal is to bring this same level of innovation and problem-solving to your organization.</w:t>
      </w:r>
    </w:p>
    <w:p>
      <w:pPr>
        <w:pStyle w:val="BodyText"/>
      </w:pPr>
      <w:r>
        <w:t xml:space="preserve">I am especially impressed by [Company Name]’s reputation for [mention a specific achievement, product, or value of the company]. This aligns with my personal philosophy of creating software that is not only functional but also sustainable and user-centric. I would be thrilled to bring my technical expertise, creative mindset, and passion for technology to your team in Turkey Ankara. I am confident that my background in software engineering and my eagerness to learn from your organization’s unique challenges will make me a valuable asset.</w:t>
      </w:r>
    </w:p>
    <w:p>
      <w:pPr>
        <w:pStyle w:val="BodyText"/>
      </w:pPr>
      <w:r>
        <w:t xml:space="preserve">Thank you for considering my application. I would welcome the opportunity to discuss how my skills and experiences align with the goals of [Company Name]. Please feel free to contact me at [Phone Number] or [Email Address] at your convenience. I look forward to the possibility of contributing to your team and helping drive innovation in Turkey Ankara.</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 - Turkey Ankara</dc:title>
  <dc:creator/>
  <cp:keywords/>
  <dcterms:created xsi:type="dcterms:W3CDTF">2026-07-14T13:39:48Z</dcterms:created>
  <dcterms:modified xsi:type="dcterms:W3CDTF">2026-07-14T13:39:48Z</dcterms:modified>
</cp:coreProperties>
</file>

<file path=docProps/custom.xml><?xml version="1.0" encoding="utf-8"?>
<Properties xmlns="http://schemas.openxmlformats.org/officeDocument/2006/custom-properties" xmlns:vt="http://schemas.openxmlformats.org/officeDocument/2006/docPropsVTypes"/>
</file>